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782C54" w14:textId="77777777" w:rsidR="00DA1EA3" w:rsidRDefault="00DA1EA3" w:rsidP="00DA1EA3">
      <w:pPr>
        <w:pStyle w:val="Naslov"/>
      </w:pPr>
      <w:r>
        <w:t>REZULTATI IZPITA IZ PREDMETA</w:t>
      </w:r>
    </w:p>
    <w:p w14:paraId="74495A85" w14:textId="77777777" w:rsidR="00DA1EA3" w:rsidRDefault="00DA1EA3" w:rsidP="00DA1EA3">
      <w:pPr>
        <w:pStyle w:val="Naslov1"/>
        <w:spacing w:line="360" w:lineRule="auto"/>
        <w:rPr>
          <w:sz w:val="28"/>
        </w:rPr>
      </w:pPr>
      <w:r>
        <w:rPr>
          <w:sz w:val="28"/>
        </w:rPr>
        <w:t>Analiza procesov</w:t>
      </w:r>
    </w:p>
    <w:p w14:paraId="788F0988" w14:textId="49121267" w:rsidR="00C34DF6" w:rsidRDefault="00C34DF6" w:rsidP="00C34DF6">
      <w:pPr>
        <w:spacing w:line="360" w:lineRule="auto"/>
        <w:jc w:val="center"/>
        <w:rPr>
          <w:sz w:val="24"/>
          <w:lang w:val="sl-SI"/>
        </w:rPr>
      </w:pPr>
      <w:r>
        <w:rPr>
          <w:sz w:val="24"/>
          <w:lang w:val="sl-SI"/>
        </w:rPr>
        <w:t>z dne 2</w:t>
      </w:r>
      <w:r w:rsidR="0010304D">
        <w:rPr>
          <w:sz w:val="24"/>
          <w:lang w:val="sl-SI"/>
        </w:rPr>
        <w:t>0</w:t>
      </w:r>
      <w:r>
        <w:rPr>
          <w:sz w:val="24"/>
          <w:lang w:val="sl-SI"/>
        </w:rPr>
        <w:t>.0</w:t>
      </w:r>
      <w:r w:rsidR="0010304D">
        <w:rPr>
          <w:sz w:val="24"/>
          <w:lang w:val="sl-SI"/>
        </w:rPr>
        <w:t>2</w:t>
      </w:r>
      <w:r>
        <w:rPr>
          <w:sz w:val="24"/>
          <w:lang w:val="sl-SI"/>
        </w:rPr>
        <w:t>.202</w:t>
      </w:r>
      <w:r w:rsidR="0010304D">
        <w:rPr>
          <w:sz w:val="24"/>
          <w:lang w:val="sl-SI"/>
        </w:rPr>
        <w:t>6</w:t>
      </w:r>
    </w:p>
    <w:p w14:paraId="71E85D58" w14:textId="39EF1BC2" w:rsidR="00DA1EA3" w:rsidRDefault="00DA1EA3" w:rsidP="00DA1EA3">
      <w:pPr>
        <w:spacing w:line="360" w:lineRule="auto"/>
        <w:rPr>
          <w:sz w:val="24"/>
          <w:lang w:val="sl-SI"/>
        </w:rPr>
      </w:pPr>
    </w:p>
    <w:p w14:paraId="2508BFD0" w14:textId="5BB35C56" w:rsidR="008E4224" w:rsidRDefault="008E4224" w:rsidP="00DA1EA3">
      <w:pPr>
        <w:spacing w:line="360" w:lineRule="auto"/>
        <w:rPr>
          <w:sz w:val="24"/>
          <w:lang w:val="sl-SI"/>
        </w:rPr>
      </w:pPr>
    </w:p>
    <w:tbl>
      <w:tblPr>
        <w:tblW w:w="61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97"/>
        <w:gridCol w:w="2473"/>
      </w:tblGrid>
      <w:tr w:rsidR="0086453E" w:rsidRPr="00F04562" w14:paraId="32A27E34" w14:textId="77777777" w:rsidTr="007B735E">
        <w:trPr>
          <w:trHeight w:val="290"/>
          <w:jc w:val="center"/>
        </w:trPr>
        <w:tc>
          <w:tcPr>
            <w:tcW w:w="168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noWrap/>
            <w:vAlign w:val="bottom"/>
            <w:hideMark/>
          </w:tcPr>
          <w:p w14:paraId="20BB4E8E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sl-SI" w:eastAsia="sl-SI"/>
              </w:rPr>
              <w:t>Št. indeksa</w:t>
            </w:r>
          </w:p>
        </w:tc>
        <w:tc>
          <w:tcPr>
            <w:tcW w:w="1124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bottom"/>
            <w:hideMark/>
          </w:tcPr>
          <w:p w14:paraId="4CC1673D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sl-SI" w:eastAsia="sl-SI"/>
              </w:rPr>
              <w:t>Ocena (%)</w:t>
            </w:r>
          </w:p>
        </w:tc>
      </w:tr>
      <w:tr w:rsidR="0086453E" w:rsidRPr="00F04562" w14:paraId="65BDF1FB" w14:textId="77777777" w:rsidTr="007B735E">
        <w:trPr>
          <w:trHeight w:val="300"/>
          <w:jc w:val="center"/>
        </w:trPr>
        <w:tc>
          <w:tcPr>
            <w:tcW w:w="168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ED07213" w14:textId="77777777" w:rsidR="0086453E" w:rsidRPr="00F04562" w:rsidRDefault="0086453E" w:rsidP="007B735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1124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DB50CEF" w14:textId="77777777" w:rsidR="0086453E" w:rsidRPr="00F04562" w:rsidRDefault="0086453E" w:rsidP="007B735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sl-SI" w:eastAsia="sl-SI"/>
              </w:rPr>
            </w:pPr>
          </w:p>
        </w:tc>
      </w:tr>
      <w:tr w:rsidR="0086453E" w:rsidRPr="00F04562" w14:paraId="2FEFB4F5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F91D20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5851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DF2086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15</w:t>
            </w:r>
          </w:p>
        </w:tc>
      </w:tr>
      <w:tr w:rsidR="0086453E" w:rsidRPr="00F04562" w14:paraId="3CBEA438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FDF3A6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342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78D636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20</w:t>
            </w:r>
          </w:p>
        </w:tc>
      </w:tr>
      <w:tr w:rsidR="0086453E" w:rsidRPr="00F04562" w14:paraId="29B2128C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AEC092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0847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1EA523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35</w:t>
            </w:r>
          </w:p>
        </w:tc>
      </w:tr>
      <w:tr w:rsidR="0086453E" w:rsidRPr="00F04562" w14:paraId="51EDF3B4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7E4EBD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4331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9F8640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65</w:t>
            </w:r>
          </w:p>
        </w:tc>
      </w:tr>
      <w:tr w:rsidR="0086453E" w:rsidRPr="00F04562" w14:paraId="367969A6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AB31E9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409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A6723D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60</w:t>
            </w:r>
          </w:p>
        </w:tc>
      </w:tr>
      <w:tr w:rsidR="0086453E" w:rsidRPr="00F04562" w14:paraId="405B2823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D6D6D3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276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C4E78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40</w:t>
            </w:r>
          </w:p>
        </w:tc>
      </w:tr>
      <w:tr w:rsidR="0086453E" w:rsidRPr="00F04562" w14:paraId="414303D9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1F98B1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3172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3166D6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55</w:t>
            </w:r>
          </w:p>
        </w:tc>
      </w:tr>
      <w:tr w:rsidR="0086453E" w:rsidRPr="00F04562" w14:paraId="651E6F4A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F76915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326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872EE2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75</w:t>
            </w:r>
          </w:p>
        </w:tc>
      </w:tr>
      <w:tr w:rsidR="0086453E" w:rsidRPr="00F04562" w14:paraId="3AAA4CF5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A045E5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3677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A63E21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45</w:t>
            </w:r>
          </w:p>
        </w:tc>
      </w:tr>
      <w:tr w:rsidR="0086453E" w:rsidRPr="00F04562" w14:paraId="16CA1790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572C18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0812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436D6F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40</w:t>
            </w:r>
          </w:p>
        </w:tc>
      </w:tr>
      <w:tr w:rsidR="0086453E" w:rsidRPr="00F04562" w14:paraId="7BD07BE8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F6B9CA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4368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2695A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70</w:t>
            </w:r>
          </w:p>
        </w:tc>
      </w:tr>
      <w:tr w:rsidR="0086453E" w:rsidRPr="00F04562" w14:paraId="702E1E28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E67CC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1949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50C1F7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25</w:t>
            </w:r>
          </w:p>
        </w:tc>
      </w:tr>
      <w:tr w:rsidR="0086453E" w:rsidRPr="00F04562" w14:paraId="4C53B46B" w14:textId="77777777" w:rsidTr="007B735E">
        <w:trPr>
          <w:trHeight w:val="290"/>
          <w:jc w:val="center"/>
        </w:trPr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447E76F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K1022278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864D63" w14:textId="77777777" w:rsidR="0086453E" w:rsidRPr="00F04562" w:rsidRDefault="0086453E" w:rsidP="007B735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</w:pPr>
            <w:r w:rsidRPr="00F04562">
              <w:rPr>
                <w:rFonts w:ascii="Calibri" w:hAnsi="Calibri" w:cs="Calibri"/>
                <w:color w:val="000000"/>
                <w:sz w:val="22"/>
                <w:szCs w:val="22"/>
                <w:lang w:val="sl-SI" w:eastAsia="sl-SI"/>
              </w:rPr>
              <w:t>25</w:t>
            </w:r>
          </w:p>
        </w:tc>
      </w:tr>
    </w:tbl>
    <w:p w14:paraId="2EAA2AE0" w14:textId="513B94DD" w:rsidR="008E4224" w:rsidRDefault="008E4224" w:rsidP="00DA1EA3">
      <w:pPr>
        <w:spacing w:line="360" w:lineRule="auto"/>
        <w:rPr>
          <w:sz w:val="24"/>
          <w:lang w:val="sl-SI"/>
        </w:rPr>
      </w:pPr>
    </w:p>
    <w:p w14:paraId="75CAB2AE" w14:textId="77777777" w:rsidR="008E4224" w:rsidRDefault="008E4224" w:rsidP="00DA1EA3">
      <w:pPr>
        <w:spacing w:line="360" w:lineRule="auto"/>
        <w:rPr>
          <w:sz w:val="24"/>
          <w:lang w:val="sl-SI"/>
        </w:rPr>
      </w:pPr>
    </w:p>
    <w:p w14:paraId="13BF1D26" w14:textId="2819339C" w:rsidR="00651C6E" w:rsidRDefault="00651C6E" w:rsidP="00651C6E">
      <w:pPr>
        <w:spacing w:line="360" w:lineRule="auto"/>
        <w:rPr>
          <w:sz w:val="24"/>
          <w:lang w:val="sl-SI"/>
        </w:rPr>
      </w:pPr>
      <w:r>
        <w:rPr>
          <w:sz w:val="24"/>
          <w:lang w:val="sl-SI"/>
        </w:rPr>
        <w:t xml:space="preserve">Za </w:t>
      </w:r>
      <w:r w:rsidR="00A13A83">
        <w:rPr>
          <w:sz w:val="24"/>
          <w:lang w:val="sl-SI"/>
        </w:rPr>
        <w:t>pristop k ustnemu izpitu</w:t>
      </w:r>
      <w:r>
        <w:rPr>
          <w:sz w:val="24"/>
          <w:lang w:val="sl-SI"/>
        </w:rPr>
        <w:t xml:space="preserve"> je potrebno doseči minimalno 55%.</w:t>
      </w:r>
    </w:p>
    <w:p w14:paraId="26524A9E" w14:textId="41415ABB" w:rsidR="00E56816" w:rsidRPr="00E56816" w:rsidRDefault="00E56816" w:rsidP="00E56816">
      <w:pPr>
        <w:spacing w:line="360" w:lineRule="auto"/>
        <w:rPr>
          <w:b/>
          <w:sz w:val="24"/>
          <w:lang w:val="sl-SI"/>
        </w:rPr>
      </w:pPr>
      <w:r>
        <w:rPr>
          <w:sz w:val="24"/>
          <w:lang w:val="sl-SI"/>
        </w:rPr>
        <w:t xml:space="preserve">Ustni izpit bo: v </w:t>
      </w:r>
      <w:r w:rsidR="00A4364D">
        <w:rPr>
          <w:b/>
          <w:sz w:val="24"/>
          <w:lang w:val="sl-SI"/>
        </w:rPr>
        <w:t>četrtek</w:t>
      </w:r>
      <w:r w:rsidR="00545007">
        <w:rPr>
          <w:b/>
          <w:sz w:val="24"/>
          <w:lang w:val="sl-SI"/>
        </w:rPr>
        <w:t xml:space="preserve"> </w:t>
      </w:r>
      <w:r w:rsidR="000A0715">
        <w:rPr>
          <w:b/>
          <w:sz w:val="24"/>
          <w:lang w:val="sl-SI"/>
        </w:rPr>
        <w:t>12</w:t>
      </w:r>
      <w:r w:rsidR="00545007">
        <w:rPr>
          <w:b/>
          <w:sz w:val="24"/>
          <w:lang w:val="sl-SI"/>
        </w:rPr>
        <w:t>.</w:t>
      </w:r>
      <w:r w:rsidR="000A0715">
        <w:rPr>
          <w:b/>
          <w:sz w:val="24"/>
          <w:lang w:val="sl-SI"/>
        </w:rPr>
        <w:t>0</w:t>
      </w:r>
      <w:r w:rsidR="009E13AF">
        <w:rPr>
          <w:b/>
          <w:sz w:val="24"/>
          <w:lang w:val="sl-SI"/>
        </w:rPr>
        <w:t>3</w:t>
      </w:r>
      <w:r>
        <w:rPr>
          <w:b/>
          <w:sz w:val="24"/>
          <w:lang w:val="sl-SI"/>
        </w:rPr>
        <w:t>.20</w:t>
      </w:r>
      <w:r w:rsidR="00545007">
        <w:rPr>
          <w:b/>
          <w:sz w:val="24"/>
          <w:lang w:val="sl-SI"/>
        </w:rPr>
        <w:t>2</w:t>
      </w:r>
      <w:r w:rsidR="000A0715">
        <w:rPr>
          <w:b/>
          <w:sz w:val="24"/>
          <w:lang w:val="sl-SI"/>
        </w:rPr>
        <w:t>6</w:t>
      </w:r>
      <w:r>
        <w:rPr>
          <w:b/>
          <w:sz w:val="24"/>
          <w:lang w:val="sl-SI"/>
        </w:rPr>
        <w:t xml:space="preserve"> ob </w:t>
      </w:r>
      <w:r w:rsidR="000A0715">
        <w:rPr>
          <w:b/>
          <w:sz w:val="24"/>
          <w:lang w:val="sl-SI"/>
        </w:rPr>
        <w:t>12</w:t>
      </w:r>
      <w:r>
        <w:rPr>
          <w:b/>
          <w:sz w:val="24"/>
          <w:lang w:val="sl-SI"/>
        </w:rPr>
        <w:t>:</w:t>
      </w:r>
      <w:r w:rsidR="000A0715">
        <w:rPr>
          <w:b/>
          <w:sz w:val="24"/>
          <w:lang w:val="sl-SI"/>
        </w:rPr>
        <w:t>30</w:t>
      </w:r>
      <w:r>
        <w:rPr>
          <w:b/>
          <w:sz w:val="24"/>
          <w:lang w:val="sl-SI"/>
        </w:rPr>
        <w:t xml:space="preserve"> </w:t>
      </w:r>
      <w:r>
        <w:rPr>
          <w:sz w:val="24"/>
          <w:lang w:val="sl-SI"/>
        </w:rPr>
        <w:t xml:space="preserve">v kabinetu </w:t>
      </w:r>
      <w:r w:rsidRPr="004023E5">
        <w:rPr>
          <w:b/>
          <w:sz w:val="24"/>
          <w:lang w:val="sl-SI"/>
        </w:rPr>
        <w:t>D2-40</w:t>
      </w:r>
      <w:r w:rsidR="00377DA6">
        <w:rPr>
          <w:b/>
          <w:sz w:val="24"/>
          <w:lang w:val="sl-SI"/>
        </w:rPr>
        <w:t>1</w:t>
      </w:r>
      <w:r>
        <w:rPr>
          <w:sz w:val="24"/>
          <w:lang w:val="sl-SI"/>
        </w:rPr>
        <w:t>.</w:t>
      </w:r>
    </w:p>
    <w:p w14:paraId="3D27CB68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3AB32302" w14:textId="77777777" w:rsidR="00DA1EA3" w:rsidRDefault="00DA1EA3" w:rsidP="00DA1EA3">
      <w:pPr>
        <w:spacing w:line="360" w:lineRule="auto"/>
        <w:rPr>
          <w:sz w:val="24"/>
          <w:lang w:val="sl-SI"/>
        </w:rPr>
      </w:pPr>
    </w:p>
    <w:p w14:paraId="0552CF7C" w14:textId="77777777" w:rsidR="0017711C" w:rsidRDefault="0017711C">
      <w:pPr>
        <w:spacing w:line="360" w:lineRule="auto"/>
        <w:rPr>
          <w:sz w:val="24"/>
          <w:lang w:val="sl-SI"/>
        </w:rPr>
      </w:pPr>
    </w:p>
    <w:sectPr w:rsidR="0017711C">
      <w:pgSz w:w="12240" w:h="15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NDUxMrI0tDQyMbdQ0lEKTi0uzszPAykwqgUA/Y72CCwAAAA="/>
  </w:docVars>
  <w:rsids>
    <w:rsidRoot w:val="00B04B35"/>
    <w:rsid w:val="00061D12"/>
    <w:rsid w:val="000A0715"/>
    <w:rsid w:val="000A589D"/>
    <w:rsid w:val="000A7166"/>
    <w:rsid w:val="000B2218"/>
    <w:rsid w:val="000B5BD4"/>
    <w:rsid w:val="0010304D"/>
    <w:rsid w:val="00112758"/>
    <w:rsid w:val="001140CB"/>
    <w:rsid w:val="00114948"/>
    <w:rsid w:val="00146132"/>
    <w:rsid w:val="00172D6C"/>
    <w:rsid w:val="0017711C"/>
    <w:rsid w:val="00191210"/>
    <w:rsid w:val="00197EA0"/>
    <w:rsid w:val="001B2934"/>
    <w:rsid w:val="001D4BD8"/>
    <w:rsid w:val="001F61CC"/>
    <w:rsid w:val="0020702C"/>
    <w:rsid w:val="0022462A"/>
    <w:rsid w:val="002C3218"/>
    <w:rsid w:val="002D6F72"/>
    <w:rsid w:val="002E1B59"/>
    <w:rsid w:val="00300336"/>
    <w:rsid w:val="003547F2"/>
    <w:rsid w:val="003656CC"/>
    <w:rsid w:val="00377DA6"/>
    <w:rsid w:val="00391FAD"/>
    <w:rsid w:val="003A5ADC"/>
    <w:rsid w:val="003C3F24"/>
    <w:rsid w:val="003E3711"/>
    <w:rsid w:val="003F49A6"/>
    <w:rsid w:val="004023E5"/>
    <w:rsid w:val="00411834"/>
    <w:rsid w:val="00433096"/>
    <w:rsid w:val="0045458F"/>
    <w:rsid w:val="00463156"/>
    <w:rsid w:val="00482136"/>
    <w:rsid w:val="00486AA9"/>
    <w:rsid w:val="00522982"/>
    <w:rsid w:val="00526CF8"/>
    <w:rsid w:val="00545007"/>
    <w:rsid w:val="00575983"/>
    <w:rsid w:val="005B0E28"/>
    <w:rsid w:val="005B53F3"/>
    <w:rsid w:val="005E61DE"/>
    <w:rsid w:val="00650F7D"/>
    <w:rsid w:val="00651C6E"/>
    <w:rsid w:val="00664987"/>
    <w:rsid w:val="0068631C"/>
    <w:rsid w:val="006967DE"/>
    <w:rsid w:val="006A07D7"/>
    <w:rsid w:val="006C09EE"/>
    <w:rsid w:val="006C2E7F"/>
    <w:rsid w:val="006C5FA9"/>
    <w:rsid w:val="006D1A16"/>
    <w:rsid w:val="006F0342"/>
    <w:rsid w:val="0073769E"/>
    <w:rsid w:val="0077357F"/>
    <w:rsid w:val="00777D59"/>
    <w:rsid w:val="007876C2"/>
    <w:rsid w:val="007B7C49"/>
    <w:rsid w:val="007F06DC"/>
    <w:rsid w:val="00812E1B"/>
    <w:rsid w:val="0081653F"/>
    <w:rsid w:val="00823BA2"/>
    <w:rsid w:val="00843BC8"/>
    <w:rsid w:val="00847C61"/>
    <w:rsid w:val="00863166"/>
    <w:rsid w:val="0086453E"/>
    <w:rsid w:val="0086576A"/>
    <w:rsid w:val="0089167C"/>
    <w:rsid w:val="0089376A"/>
    <w:rsid w:val="008A18B7"/>
    <w:rsid w:val="008C63C6"/>
    <w:rsid w:val="008E4224"/>
    <w:rsid w:val="00910733"/>
    <w:rsid w:val="0096289A"/>
    <w:rsid w:val="0097092A"/>
    <w:rsid w:val="00992F0E"/>
    <w:rsid w:val="00995FDA"/>
    <w:rsid w:val="009C7898"/>
    <w:rsid w:val="009E13AF"/>
    <w:rsid w:val="009E7DB0"/>
    <w:rsid w:val="00A13A83"/>
    <w:rsid w:val="00A4364D"/>
    <w:rsid w:val="00A60967"/>
    <w:rsid w:val="00A71E4F"/>
    <w:rsid w:val="00A73EF6"/>
    <w:rsid w:val="00AB3D68"/>
    <w:rsid w:val="00B04B35"/>
    <w:rsid w:val="00B26472"/>
    <w:rsid w:val="00B416A1"/>
    <w:rsid w:val="00B74DC9"/>
    <w:rsid w:val="00B77162"/>
    <w:rsid w:val="00B9719D"/>
    <w:rsid w:val="00BA32EB"/>
    <w:rsid w:val="00BA79B4"/>
    <w:rsid w:val="00BC3E22"/>
    <w:rsid w:val="00BD6E9C"/>
    <w:rsid w:val="00C34DF6"/>
    <w:rsid w:val="00C43F36"/>
    <w:rsid w:val="00C71D94"/>
    <w:rsid w:val="00C869D5"/>
    <w:rsid w:val="00C87792"/>
    <w:rsid w:val="00D16FB6"/>
    <w:rsid w:val="00D24116"/>
    <w:rsid w:val="00D320D3"/>
    <w:rsid w:val="00D33B9C"/>
    <w:rsid w:val="00D6429E"/>
    <w:rsid w:val="00D9562C"/>
    <w:rsid w:val="00DA1EA3"/>
    <w:rsid w:val="00E07542"/>
    <w:rsid w:val="00E11367"/>
    <w:rsid w:val="00E34F3B"/>
    <w:rsid w:val="00E374CD"/>
    <w:rsid w:val="00E463FC"/>
    <w:rsid w:val="00E56816"/>
    <w:rsid w:val="00E850E3"/>
    <w:rsid w:val="00EA1982"/>
    <w:rsid w:val="00EA66BA"/>
    <w:rsid w:val="00EB1584"/>
    <w:rsid w:val="00ED2AAE"/>
    <w:rsid w:val="00EE003D"/>
    <w:rsid w:val="00F04562"/>
    <w:rsid w:val="00F45F30"/>
    <w:rsid w:val="00F546A2"/>
    <w:rsid w:val="00F94399"/>
    <w:rsid w:val="00FA125C"/>
    <w:rsid w:val="00FC2D18"/>
    <w:rsid w:val="00FC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9F1CD47"/>
  <w15:docId w15:val="{DEA4D816-1BF5-4AEA-8277-3A626BDCD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86453E"/>
  </w:style>
  <w:style w:type="paragraph" w:styleId="Naslov1">
    <w:name w:val="heading 1"/>
    <w:basedOn w:val="Navaden"/>
    <w:next w:val="Navaden"/>
    <w:qFormat/>
    <w:pPr>
      <w:keepNext/>
      <w:jc w:val="center"/>
      <w:outlineLvl w:val="0"/>
    </w:pPr>
    <w:rPr>
      <w:b/>
      <w:sz w:val="24"/>
      <w:lang w:val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pPr>
      <w:spacing w:line="360" w:lineRule="auto"/>
    </w:pPr>
    <w:rPr>
      <w:b/>
      <w:sz w:val="28"/>
      <w:lang w:val="sl-SI"/>
    </w:rPr>
  </w:style>
  <w:style w:type="paragraph" w:styleId="Naslov">
    <w:name w:val="Title"/>
    <w:basedOn w:val="Navaden"/>
    <w:qFormat/>
    <w:pPr>
      <w:spacing w:line="360" w:lineRule="auto"/>
      <w:jc w:val="center"/>
    </w:pPr>
    <w:rPr>
      <w:sz w:val="24"/>
      <w:lang w:val="sl-SI"/>
    </w:rPr>
  </w:style>
  <w:style w:type="paragraph" w:styleId="Besedilooblaka">
    <w:name w:val="Balloon Text"/>
    <w:basedOn w:val="Navaden"/>
    <w:semiHidden/>
    <w:rsid w:val="00D16FB6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rsid w:val="00E37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9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IZPITA IZ PREDMETA</vt:lpstr>
    </vt:vector>
  </TitlesOfParts>
  <Company>UM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IZPITA IZ PREDMETA</dc:title>
  <dc:creator>UM</dc:creator>
  <cp:lastModifiedBy>Mateja Mlakar</cp:lastModifiedBy>
  <cp:revision>9</cp:revision>
  <cp:lastPrinted>2026-03-06T08:01:00Z</cp:lastPrinted>
  <dcterms:created xsi:type="dcterms:W3CDTF">2026-03-06T07:50:00Z</dcterms:created>
  <dcterms:modified xsi:type="dcterms:W3CDTF">2026-03-06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f5ea9ad8f9f1db75b5afc7da2e746dc874432a066094ad1d6cec2d7abf8b23</vt:lpwstr>
  </property>
</Properties>
</file>